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e Milhiz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hiz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9 Hunter R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eoghegan.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7554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e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7/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